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e lou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u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 Meadow Lane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lou11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713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